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DE928" w14:textId="77777777" w:rsidR="00FD618D" w:rsidRPr="00FD618D" w:rsidRDefault="00FD618D" w:rsidP="00FD618D">
      <w:pPr>
        <w:shd w:val="clear" w:color="auto" w:fill="FFFFFF"/>
        <w:spacing w:after="0" w:line="240" w:lineRule="auto"/>
        <w:outlineLvl w:val="0"/>
        <w:rPr>
          <w:rFonts w:ascii="Roboto" w:eastAsia="Times New Roman" w:hAnsi="Roboto" w:cs="Times New Roman"/>
          <w:color w:val="272C37"/>
          <w:kern w:val="36"/>
          <w:sz w:val="48"/>
          <w:szCs w:val="48"/>
        </w:rPr>
      </w:pPr>
      <w:r w:rsidRPr="00FD618D">
        <w:rPr>
          <w:rFonts w:ascii="Roboto" w:eastAsia="Times New Roman" w:hAnsi="Roboto" w:cs="Times New Roman"/>
          <w:color w:val="272C37"/>
          <w:kern w:val="36"/>
          <w:sz w:val="48"/>
          <w:szCs w:val="48"/>
        </w:rPr>
        <w:t>Azure Virtual Network</w:t>
      </w:r>
    </w:p>
    <w:p w14:paraId="046B1758" w14:textId="2750EF98" w:rsidR="003D0D27" w:rsidRDefault="00C67CC4"/>
    <w:p w14:paraId="045CD802" w14:textId="77777777" w:rsidR="00FD618D" w:rsidRDefault="00FD618D" w:rsidP="00FD618D">
      <w:pPr>
        <w:pStyle w:val="NormalWeb"/>
        <w:shd w:val="clear" w:color="auto" w:fill="FFFFFF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Earlier, while developing and deploying software applications, companies had been facing common issues like network attacks, data leaks, poor network connectivity, time-consuming processes in building network topologies, and inadequate diversion of network traffic.</w:t>
      </w:r>
    </w:p>
    <w:p w14:paraId="78D7695D" w14:textId="77777777" w:rsidR="00FD618D" w:rsidRDefault="00FD618D" w:rsidP="00FD618D">
      <w:pPr>
        <w:pStyle w:val="NormalWeb"/>
        <w:shd w:val="clear" w:color="auto" w:fill="FFFFFF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With this going on, Microsoft saved the day, right on time Microsoft </w:t>
      </w:r>
      <w:hyperlink r:id="rId5" w:tgtFrame="_blank" w:tooltip="Azure" w:history="1">
        <w:r>
          <w:rPr>
            <w:rStyle w:val="Hyperlink"/>
            <w:rFonts w:ascii="Roboto" w:hAnsi="Roboto"/>
            <w:color w:val="1179EF"/>
            <w:u w:val="none"/>
          </w:rPr>
          <w:t>Azure</w:t>
        </w:r>
      </w:hyperlink>
      <w:r>
        <w:rPr>
          <w:rFonts w:ascii="Roboto" w:hAnsi="Roboto"/>
          <w:color w:val="51565E"/>
        </w:rPr>
        <w:t> addressed these issues and launched Azure Virtual Network, which helped companies communicate securely with other networks and maintain a cost-efficient cloud environment. Thus, adding another feather to Microsoft’s hat.</w:t>
      </w:r>
    </w:p>
    <w:p w14:paraId="67046A17" w14:textId="2B15889A" w:rsidR="00FD618D" w:rsidRDefault="00FD618D"/>
    <w:p w14:paraId="6A56AD4D" w14:textId="77777777" w:rsidR="00C67CC4" w:rsidRDefault="00C67CC4" w:rsidP="00C67CC4">
      <w:pPr>
        <w:pStyle w:val="Heading2"/>
        <w:spacing w:before="960" w:after="480" w:line="510" w:lineRule="atLeast"/>
        <w:rPr>
          <w:rFonts w:ascii="Roboto" w:hAnsi="Roboto"/>
          <w:color w:val="272C37"/>
        </w:rPr>
      </w:pPr>
      <w:r>
        <w:rPr>
          <w:rFonts w:ascii="Roboto" w:hAnsi="Roboto"/>
          <w:b/>
          <w:bCs/>
          <w:color w:val="272C37"/>
        </w:rPr>
        <w:t>What Is Azure Virtual Network?</w:t>
      </w:r>
    </w:p>
    <w:p w14:paraId="1A43632D" w14:textId="77777777" w:rsidR="00C67CC4" w:rsidRDefault="00C67CC4" w:rsidP="00C67CC4">
      <w:pPr>
        <w:numPr>
          <w:ilvl w:val="0"/>
          <w:numId w:val="1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An </w:t>
      </w:r>
      <w:hyperlink r:id="rId6" w:tgtFrame="_blank" w:tooltip="Azure" w:history="1">
        <w:r>
          <w:rPr>
            <w:rStyle w:val="Hyperlink"/>
            <w:rFonts w:ascii="Roboto" w:hAnsi="Roboto"/>
            <w:color w:val="1179EF"/>
            <w:u w:val="none"/>
          </w:rPr>
          <w:t>Azure</w:t>
        </w:r>
      </w:hyperlink>
      <w:r>
        <w:rPr>
          <w:rFonts w:ascii="Roboto" w:hAnsi="Roboto"/>
          <w:color w:val="51565E"/>
        </w:rPr>
        <w:t> Virtual Network (VNet) is a network or environment that can be used to run VMs and applications in the cloud.</w:t>
      </w:r>
    </w:p>
    <w:p w14:paraId="26408705" w14:textId="77777777" w:rsidR="00C67CC4" w:rsidRDefault="00C67CC4" w:rsidP="00C67CC4">
      <w:pPr>
        <w:numPr>
          <w:ilvl w:val="0"/>
          <w:numId w:val="1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When it is created, the services and Virtual Machines within the Azure network interact securely with each other.</w:t>
      </w:r>
    </w:p>
    <w:p w14:paraId="1488A435" w14:textId="77777777" w:rsidR="00C67CC4" w:rsidRDefault="00C67CC4" w:rsidP="00C67CC4">
      <w:pPr>
        <w:pStyle w:val="Heading2"/>
        <w:spacing w:before="960" w:after="480" w:line="510" w:lineRule="atLeast"/>
        <w:rPr>
          <w:rFonts w:ascii="Roboto" w:hAnsi="Roboto"/>
          <w:color w:val="272C37"/>
        </w:rPr>
      </w:pPr>
      <w:r>
        <w:rPr>
          <w:rFonts w:ascii="Roboto" w:hAnsi="Roboto"/>
          <w:b/>
          <w:bCs/>
          <w:color w:val="272C37"/>
        </w:rPr>
        <w:t>Advantages of Using Azure Virtual Network</w:t>
      </w:r>
    </w:p>
    <w:p w14:paraId="5910537A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Some of the major advantages of using Microsoft Azure VNet are as follows:</w:t>
      </w:r>
    </w:p>
    <w:p w14:paraId="625F616F" w14:textId="77777777" w:rsidR="00C67CC4" w:rsidRDefault="00C67CC4" w:rsidP="00C67CC4">
      <w:pPr>
        <w:numPr>
          <w:ilvl w:val="0"/>
          <w:numId w:val="2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It provides an isolated environment for your applications</w:t>
      </w:r>
    </w:p>
    <w:p w14:paraId="0029D1AB" w14:textId="77777777" w:rsidR="00C67CC4" w:rsidRDefault="00C67CC4" w:rsidP="00C67CC4">
      <w:pPr>
        <w:numPr>
          <w:ilvl w:val="0"/>
          <w:numId w:val="2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A subnet in a VNet can access the public internet by default</w:t>
      </w:r>
    </w:p>
    <w:p w14:paraId="5F5D47A3" w14:textId="77777777" w:rsidR="00C67CC4" w:rsidRDefault="00C67CC4" w:rsidP="00C67CC4">
      <w:pPr>
        <w:numPr>
          <w:ilvl w:val="0"/>
          <w:numId w:val="2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lastRenderedPageBreak/>
        <w:t>We can easily direct traffic from resources</w:t>
      </w:r>
    </w:p>
    <w:p w14:paraId="1892331A" w14:textId="77777777" w:rsidR="00C67CC4" w:rsidRDefault="00C67CC4" w:rsidP="00C67CC4">
      <w:pPr>
        <w:numPr>
          <w:ilvl w:val="0"/>
          <w:numId w:val="2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It is a highly secure network</w:t>
      </w:r>
    </w:p>
    <w:p w14:paraId="3BBF2A1D" w14:textId="77777777" w:rsidR="00C67CC4" w:rsidRDefault="00C67CC4" w:rsidP="00C67CC4">
      <w:pPr>
        <w:numPr>
          <w:ilvl w:val="0"/>
          <w:numId w:val="2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It has high network connectivity</w:t>
      </w:r>
    </w:p>
    <w:p w14:paraId="2FBF60D2" w14:textId="77777777" w:rsidR="00C67CC4" w:rsidRDefault="00C67CC4" w:rsidP="00C67CC4">
      <w:pPr>
        <w:numPr>
          <w:ilvl w:val="0"/>
          <w:numId w:val="2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It builds sophisticated network topologies in a simple manner</w:t>
      </w:r>
    </w:p>
    <w:p w14:paraId="5BF21A4D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Moving on, let have a look at the components of Azure VNet.</w:t>
      </w:r>
    </w:p>
    <w:p w14:paraId="5411DB2B" w14:textId="77777777" w:rsidR="00C67CC4" w:rsidRDefault="00C67CC4" w:rsidP="00C67CC4">
      <w:pPr>
        <w:pStyle w:val="Heading2"/>
        <w:spacing w:before="960" w:after="480" w:line="510" w:lineRule="atLeast"/>
        <w:rPr>
          <w:rFonts w:ascii="Roboto" w:hAnsi="Roboto"/>
          <w:color w:val="272C37"/>
        </w:rPr>
      </w:pPr>
      <w:r>
        <w:rPr>
          <w:rFonts w:ascii="Roboto" w:hAnsi="Roboto"/>
          <w:b/>
          <w:bCs/>
          <w:color w:val="272C37"/>
        </w:rPr>
        <w:t>Components of Azure VNet</w:t>
      </w:r>
    </w:p>
    <w:p w14:paraId="4C11E733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Azure networking components provide a wide range of functionalities that can help companies build efficient cloud applications that meet their requirements.</w:t>
      </w:r>
    </w:p>
    <w:p w14:paraId="65DF5C8D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The components of Azure Networking are listed below, and we have explained each of these components in a detailed manner:</w:t>
      </w:r>
    </w:p>
    <w:p w14:paraId="44EE82EF" w14:textId="77777777" w:rsidR="00C67CC4" w:rsidRDefault="00C67CC4" w:rsidP="00C67CC4">
      <w:pPr>
        <w:numPr>
          <w:ilvl w:val="0"/>
          <w:numId w:val="3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Subnets</w:t>
      </w:r>
    </w:p>
    <w:p w14:paraId="0D21F261" w14:textId="77777777" w:rsidR="00C67CC4" w:rsidRDefault="00C67CC4" w:rsidP="00C67CC4">
      <w:pPr>
        <w:numPr>
          <w:ilvl w:val="0"/>
          <w:numId w:val="3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Routing</w:t>
      </w:r>
    </w:p>
    <w:p w14:paraId="6A5C27C3" w14:textId="77777777" w:rsidR="00C67CC4" w:rsidRDefault="00C67CC4" w:rsidP="00C67CC4">
      <w:pPr>
        <w:numPr>
          <w:ilvl w:val="0"/>
          <w:numId w:val="3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Network Security Groups</w:t>
      </w:r>
    </w:p>
    <w:p w14:paraId="6C6E4A57" w14:textId="77777777" w:rsidR="00C67CC4" w:rsidRDefault="00C67CC4" w:rsidP="00C67CC4">
      <w:pPr>
        <w:pStyle w:val="Heading3"/>
        <w:spacing w:before="480" w:after="360" w:line="390" w:lineRule="atLeast"/>
        <w:rPr>
          <w:rFonts w:ascii="Roboto" w:hAnsi="Roboto"/>
          <w:color w:val="272C37"/>
          <w:sz w:val="36"/>
          <w:szCs w:val="36"/>
        </w:rPr>
      </w:pPr>
      <w:r>
        <w:rPr>
          <w:rFonts w:ascii="Roboto" w:hAnsi="Roboto"/>
          <w:b/>
          <w:bCs/>
          <w:color w:val="272C37"/>
          <w:sz w:val="36"/>
          <w:szCs w:val="36"/>
        </w:rPr>
        <w:t>Subnets</w:t>
      </w:r>
    </w:p>
    <w:p w14:paraId="5E26D806" w14:textId="77777777" w:rsidR="00C67CC4" w:rsidRDefault="00C67CC4" w:rsidP="00C67CC4">
      <w:pPr>
        <w:numPr>
          <w:ilvl w:val="0"/>
          <w:numId w:val="4"/>
        </w:numPr>
        <w:spacing w:before="100" w:beforeAutospacing="1" w:after="210" w:line="360" w:lineRule="atLeast"/>
        <w:ind w:left="1020"/>
        <w:rPr>
          <w:rFonts w:ascii="Roboto" w:hAnsi="Roboto"/>
          <w:color w:val="51565E"/>
          <w:sz w:val="24"/>
          <w:szCs w:val="24"/>
        </w:rPr>
      </w:pPr>
      <w:r>
        <w:rPr>
          <w:rFonts w:ascii="Roboto" w:hAnsi="Roboto"/>
          <w:color w:val="51565E"/>
        </w:rPr>
        <w:t>Subnets let users segment the virtual network into one or more sub-networks.</w:t>
      </w:r>
    </w:p>
    <w:p w14:paraId="133A5817" w14:textId="77777777" w:rsidR="00C67CC4" w:rsidRDefault="00C67CC4" w:rsidP="00C67CC4">
      <w:pPr>
        <w:numPr>
          <w:ilvl w:val="0"/>
          <w:numId w:val="4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These sub-networks can be separated logically, and each subnet consists of a server.</w:t>
      </w:r>
    </w:p>
    <w:p w14:paraId="40523223" w14:textId="77777777" w:rsidR="00C67CC4" w:rsidRDefault="00C67CC4" w:rsidP="00C67CC4">
      <w:pPr>
        <w:numPr>
          <w:ilvl w:val="0"/>
          <w:numId w:val="4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We can further divide a subnet into two types:</w:t>
      </w:r>
    </w:p>
    <w:p w14:paraId="2C5A4301" w14:textId="77777777" w:rsidR="00C67CC4" w:rsidRDefault="00C67CC4" w:rsidP="00C67CC4">
      <w:pPr>
        <w:numPr>
          <w:ilvl w:val="0"/>
          <w:numId w:val="5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Private</w:t>
      </w:r>
    </w:p>
    <w:p w14:paraId="1DC9527C" w14:textId="77777777" w:rsidR="00C67CC4" w:rsidRDefault="00C67CC4" w:rsidP="00C67CC4">
      <w:pPr>
        <w:numPr>
          <w:ilvl w:val="0"/>
          <w:numId w:val="5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Public</w:t>
      </w:r>
    </w:p>
    <w:p w14:paraId="4F6E1FB6" w14:textId="77777777" w:rsidR="00C67CC4" w:rsidRDefault="00C67CC4" w:rsidP="00C67CC4">
      <w:pPr>
        <w:numPr>
          <w:ilvl w:val="0"/>
          <w:numId w:val="6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lastRenderedPageBreak/>
        <w:t>Private - Instances can access the Internet with NAT (Network Address Translation) gateway that is present in the public subnet.</w:t>
      </w:r>
    </w:p>
    <w:p w14:paraId="4EC35997" w14:textId="77777777" w:rsidR="00C67CC4" w:rsidRDefault="00C67CC4" w:rsidP="00C67CC4">
      <w:pPr>
        <w:numPr>
          <w:ilvl w:val="0"/>
          <w:numId w:val="6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Public - Instances can directly access the internet.</w:t>
      </w:r>
    </w:p>
    <w:p w14:paraId="3750D2D8" w14:textId="77777777" w:rsidR="00C67CC4" w:rsidRDefault="00C67CC4" w:rsidP="00C67CC4">
      <w:pPr>
        <w:pStyle w:val="Heading3"/>
        <w:spacing w:before="480" w:after="360" w:line="390" w:lineRule="atLeast"/>
        <w:rPr>
          <w:rFonts w:ascii="Roboto" w:hAnsi="Roboto"/>
          <w:color w:val="272C37"/>
          <w:sz w:val="36"/>
          <w:szCs w:val="36"/>
        </w:rPr>
      </w:pPr>
      <w:r>
        <w:rPr>
          <w:rFonts w:ascii="Roboto" w:hAnsi="Roboto"/>
          <w:b/>
          <w:bCs/>
          <w:color w:val="272C37"/>
          <w:sz w:val="36"/>
          <w:szCs w:val="36"/>
        </w:rPr>
        <w:t>Routing</w:t>
      </w:r>
    </w:p>
    <w:p w14:paraId="32B56BE8" w14:textId="77777777" w:rsidR="00C67CC4" w:rsidRDefault="00C67CC4" w:rsidP="00C67CC4">
      <w:pPr>
        <w:numPr>
          <w:ilvl w:val="0"/>
          <w:numId w:val="7"/>
        </w:numPr>
        <w:spacing w:before="100" w:beforeAutospacing="1" w:after="210" w:line="360" w:lineRule="atLeast"/>
        <w:ind w:left="1020"/>
        <w:rPr>
          <w:rFonts w:ascii="Roboto" w:hAnsi="Roboto"/>
          <w:color w:val="51565E"/>
          <w:sz w:val="24"/>
          <w:szCs w:val="24"/>
        </w:rPr>
      </w:pPr>
      <w:r>
        <w:rPr>
          <w:rFonts w:ascii="Roboto" w:hAnsi="Roboto"/>
          <w:color w:val="51565E"/>
        </w:rPr>
        <w:t>It delivers the data by choosing a suitable path from source to destination.</w:t>
      </w:r>
    </w:p>
    <w:p w14:paraId="74F96909" w14:textId="77777777" w:rsidR="00C67CC4" w:rsidRDefault="00C67CC4" w:rsidP="00C67CC4">
      <w:pPr>
        <w:numPr>
          <w:ilvl w:val="0"/>
          <w:numId w:val="7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For each subnet, the virtual network automatically routes traffic and creates a routing table.</w:t>
      </w:r>
    </w:p>
    <w:p w14:paraId="1F3F8298" w14:textId="77777777" w:rsidR="00C67CC4" w:rsidRDefault="00C67CC4" w:rsidP="00C67CC4">
      <w:pPr>
        <w:pStyle w:val="Heading3"/>
        <w:spacing w:before="480" w:after="360" w:line="390" w:lineRule="atLeast"/>
        <w:rPr>
          <w:rFonts w:ascii="Roboto" w:hAnsi="Roboto"/>
          <w:color w:val="272C37"/>
          <w:sz w:val="36"/>
          <w:szCs w:val="36"/>
        </w:rPr>
      </w:pPr>
      <w:r>
        <w:rPr>
          <w:rFonts w:ascii="Roboto" w:hAnsi="Roboto"/>
          <w:b/>
          <w:bCs/>
          <w:color w:val="272C37"/>
          <w:sz w:val="36"/>
          <w:szCs w:val="36"/>
        </w:rPr>
        <w:t>Network Security Groups</w:t>
      </w:r>
    </w:p>
    <w:p w14:paraId="6281D2AA" w14:textId="77777777" w:rsidR="00C67CC4" w:rsidRDefault="00C67CC4" w:rsidP="00C67CC4">
      <w:pPr>
        <w:numPr>
          <w:ilvl w:val="0"/>
          <w:numId w:val="8"/>
        </w:numPr>
        <w:spacing w:before="100" w:beforeAutospacing="1" w:after="210" w:line="360" w:lineRule="atLeast"/>
        <w:ind w:left="1020"/>
        <w:rPr>
          <w:rFonts w:ascii="Roboto" w:hAnsi="Roboto"/>
          <w:color w:val="51565E"/>
          <w:sz w:val="24"/>
          <w:szCs w:val="24"/>
        </w:rPr>
      </w:pPr>
      <w:r>
        <w:rPr>
          <w:rFonts w:ascii="Roboto" w:hAnsi="Roboto"/>
          <w:color w:val="51565E"/>
        </w:rPr>
        <w:t>It is a firewall that protects the virtual machine by limiting network traffic.</w:t>
      </w:r>
    </w:p>
    <w:p w14:paraId="297BAE9B" w14:textId="77777777" w:rsidR="00C67CC4" w:rsidRDefault="00C67CC4" w:rsidP="00C67CC4">
      <w:pPr>
        <w:numPr>
          <w:ilvl w:val="0"/>
          <w:numId w:val="8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It restricts inbound and outbound network traffic depending upon the destination </w:t>
      </w:r>
      <w:hyperlink r:id="rId7" w:tgtFrame="_blank" w:tooltip="IP addresses" w:history="1">
        <w:r>
          <w:rPr>
            <w:rStyle w:val="Hyperlink"/>
            <w:rFonts w:ascii="Roboto" w:hAnsi="Roboto"/>
            <w:color w:val="1179EF"/>
            <w:u w:val="none"/>
          </w:rPr>
          <w:t>IP addresses</w:t>
        </w:r>
      </w:hyperlink>
      <w:r>
        <w:rPr>
          <w:rFonts w:ascii="Roboto" w:hAnsi="Roboto"/>
          <w:color w:val="51565E"/>
        </w:rPr>
        <w:t>, port, and protocol.</w:t>
      </w:r>
    </w:p>
    <w:p w14:paraId="72E7805E" w14:textId="77777777" w:rsidR="00C67CC4" w:rsidRDefault="00C67CC4" w:rsidP="00C67CC4">
      <w:pPr>
        <w:pStyle w:val="Heading2"/>
        <w:spacing w:before="960" w:after="480" w:line="510" w:lineRule="atLeast"/>
        <w:rPr>
          <w:rFonts w:ascii="Roboto" w:hAnsi="Roboto"/>
          <w:color w:val="272C37"/>
        </w:rPr>
      </w:pPr>
      <w:r>
        <w:rPr>
          <w:rFonts w:ascii="Roboto" w:hAnsi="Roboto"/>
          <w:b/>
          <w:bCs/>
          <w:color w:val="272C37"/>
        </w:rPr>
        <w:t>How to Launch an Instance using Azure VNet?</w:t>
      </w:r>
    </w:p>
    <w:p w14:paraId="36348B6A" w14:textId="615AE415" w:rsidR="00C67CC4" w:rsidRDefault="00C67CC4" w:rsidP="00C67CC4">
      <w:pPr>
        <w:pStyle w:val="NormalWeb"/>
        <w:spacing w:before="0" w:beforeAutospacing="0" w:after="390" w:afterAutospacing="0" w:line="390" w:lineRule="atLeast"/>
        <w:jc w:val="center"/>
        <w:rPr>
          <w:rFonts w:ascii="Roboto" w:hAnsi="Roboto"/>
          <w:color w:val="51565E"/>
        </w:rPr>
      </w:pPr>
      <w:r>
        <w:rPr>
          <w:rFonts w:ascii="Roboto" w:hAnsi="Roboto"/>
          <w:noProof/>
          <w:color w:val="51565E"/>
        </w:rPr>
        <w:drawing>
          <wp:inline distT="0" distB="0" distL="0" distR="0" wp14:anchorId="69D20366" wp14:editId="4006D65F">
            <wp:extent cx="3765550" cy="2762250"/>
            <wp:effectExtent l="0" t="0" r="6350" b="0"/>
            <wp:docPr id="3" name="Picture 3" descr="lau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aunch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51F54" w14:textId="77777777" w:rsidR="00C67CC4" w:rsidRDefault="00C67CC4" w:rsidP="00C67CC4">
      <w:pPr>
        <w:numPr>
          <w:ilvl w:val="0"/>
          <w:numId w:val="9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lastRenderedPageBreak/>
        <w:t>First, create a virtual network in the </w:t>
      </w:r>
      <w:hyperlink r:id="rId9" w:tgtFrame="_blank" w:tooltip="Azure cloud" w:history="1">
        <w:r>
          <w:rPr>
            <w:rStyle w:val="Hyperlink"/>
            <w:rFonts w:ascii="Roboto" w:hAnsi="Roboto"/>
            <w:color w:val="1179EF"/>
            <w:u w:val="none"/>
          </w:rPr>
          <w:t>Azure cloud</w:t>
        </w:r>
      </w:hyperlink>
    </w:p>
    <w:p w14:paraId="431F875F" w14:textId="77777777" w:rsidR="00C67CC4" w:rsidRDefault="00C67CC4" w:rsidP="00C67CC4">
      <w:pPr>
        <w:numPr>
          <w:ilvl w:val="0"/>
          <w:numId w:val="9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Next, create subnets into each virtual network</w:t>
      </w:r>
    </w:p>
    <w:p w14:paraId="2B9927A5" w14:textId="77777777" w:rsidR="00C67CC4" w:rsidRDefault="00C67CC4" w:rsidP="00C67CC4">
      <w:pPr>
        <w:numPr>
          <w:ilvl w:val="0"/>
          <w:numId w:val="9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Now, assign each subnet with the respective instance or Virtual Machine</w:t>
      </w:r>
    </w:p>
    <w:p w14:paraId="2D92C081" w14:textId="77777777" w:rsidR="00C67CC4" w:rsidRDefault="00C67CC4" w:rsidP="00C67CC4">
      <w:pPr>
        <w:numPr>
          <w:ilvl w:val="0"/>
          <w:numId w:val="9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After which you can connect the instance to a relevant Network Security Group</w:t>
      </w:r>
    </w:p>
    <w:p w14:paraId="71EFED5A" w14:textId="77777777" w:rsidR="00C67CC4" w:rsidRDefault="00C67CC4" w:rsidP="00C67CC4">
      <w:pPr>
        <w:numPr>
          <w:ilvl w:val="0"/>
          <w:numId w:val="9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Finally, configure the properties in the network security and set policies</w:t>
      </w:r>
    </w:p>
    <w:p w14:paraId="1C718365" w14:textId="77777777" w:rsidR="00C67CC4" w:rsidRDefault="00C67CC4" w:rsidP="00C67CC4">
      <w:pPr>
        <w:numPr>
          <w:ilvl w:val="0"/>
          <w:numId w:val="9"/>
        </w:numPr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As a result, you will be able to launch your instance on Azure </w:t>
      </w:r>
    </w:p>
    <w:p w14:paraId="49CA6A2B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Moving forward, we will see a demonstration on creating an Azure virtual machine and virtual network step-by-step.</w:t>
      </w:r>
    </w:p>
    <w:p w14:paraId="7557E177" w14:textId="77777777" w:rsidR="00C67CC4" w:rsidRDefault="00C67CC4" w:rsidP="00C67CC4">
      <w:pPr>
        <w:pStyle w:val="Heading2"/>
        <w:spacing w:before="960" w:after="480" w:line="510" w:lineRule="atLeast"/>
        <w:rPr>
          <w:rFonts w:ascii="Roboto" w:hAnsi="Roboto"/>
          <w:color w:val="272C37"/>
        </w:rPr>
      </w:pPr>
      <w:r>
        <w:rPr>
          <w:rFonts w:ascii="Roboto" w:hAnsi="Roboto"/>
          <w:b/>
          <w:bCs/>
          <w:color w:val="272C37"/>
        </w:rPr>
        <w:t>Demo: Step-By-Step Demo of Creating Azure Virtual Machine and Virtual Network </w:t>
      </w:r>
    </w:p>
    <w:p w14:paraId="47717702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Step 1 − First, log into your Azure Management Portal, select 'New' at the bottom left corner.</w:t>
      </w:r>
    </w:p>
    <w:p w14:paraId="66EF6D67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Step 2 − Next,  on the Network Services go to Virtual Network -&gt; Quick create.</w:t>
      </w:r>
    </w:p>
    <w:p w14:paraId="0A44F4EB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Step 3 - Now, enter the name and leave all other fields empty and click 'next'.</w:t>
      </w:r>
    </w:p>
    <w:p w14:paraId="12748F73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Step 4 − Finally, click on 'Create a Virtual Network,' and it is done.</w:t>
      </w:r>
    </w:p>
    <w:p w14:paraId="1CAFEB79" w14:textId="0A9E5824" w:rsidR="00C67CC4" w:rsidRDefault="00C67CC4" w:rsidP="00C67CC4">
      <w:pPr>
        <w:pStyle w:val="NormalWeb"/>
        <w:spacing w:before="0" w:beforeAutospacing="0" w:after="390" w:afterAutospacing="0" w:line="390" w:lineRule="atLeast"/>
        <w:jc w:val="center"/>
        <w:rPr>
          <w:rFonts w:ascii="Roboto" w:hAnsi="Roboto"/>
          <w:color w:val="51565E"/>
        </w:rPr>
      </w:pPr>
      <w:r>
        <w:rPr>
          <w:rFonts w:ascii="Roboto" w:hAnsi="Roboto"/>
          <w:noProof/>
          <w:color w:val="51565E"/>
        </w:rPr>
        <w:lastRenderedPageBreak/>
        <w:drawing>
          <wp:inline distT="0" distB="0" distL="0" distR="0" wp14:anchorId="38D96295" wp14:editId="6EA6A895">
            <wp:extent cx="5448300" cy="3092450"/>
            <wp:effectExtent l="0" t="0" r="0" b="0"/>
            <wp:docPr id="2" name="Picture 2" descr="/step_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/step_4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309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93961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Note: Now, in the same VNet, create a Virtual machine</w:t>
      </w:r>
    </w:p>
    <w:p w14:paraId="454B0F76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Step 5 - First, select ‘create’ to build a new Virtual Machine with Windows Server 2012 R2 Datacenter.</w:t>
      </w:r>
    </w:p>
    <w:p w14:paraId="6B9CF7CF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Step 6 - Once the fields are entered, select the existing resource group that you had created for the virtual network and select OK.</w:t>
      </w:r>
    </w:p>
    <w:p w14:paraId="7FDBA726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Step 7 - Now, choose a desired size and configuration by selecting DS1_V2 Standard type </w:t>
      </w:r>
    </w:p>
    <w:p w14:paraId="28A84CD3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Note: By default, we would choose a Virtual Network.</w:t>
      </w:r>
    </w:p>
    <w:p w14:paraId="5B980368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Step 8 - Now select the subnet as FrontEndSubnet and do not change the public IP address. Also, keep the Network Security Group as none.</w:t>
      </w:r>
    </w:p>
    <w:p w14:paraId="71C794EE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Step 9 - Create a new availability set and set a new name to it. </w:t>
      </w:r>
    </w:p>
    <w:p w14:paraId="10A95ABC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Next, set the fault domains as 2 and then disable the Guest OS Diagnosis section.</w:t>
      </w:r>
    </w:p>
    <w:p w14:paraId="4C0AA3E8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lastRenderedPageBreak/>
        <w:t>Step 10 - Finally, click and select ‘create’.</w:t>
      </w:r>
    </w:p>
    <w:p w14:paraId="4F3ECB4E" w14:textId="299E5D68" w:rsidR="00C67CC4" w:rsidRDefault="00C67CC4" w:rsidP="00C67CC4">
      <w:pPr>
        <w:pStyle w:val="NormalWeb"/>
        <w:spacing w:before="0" w:beforeAutospacing="0" w:after="390" w:afterAutospacing="0" w:line="390" w:lineRule="atLeast"/>
        <w:jc w:val="center"/>
        <w:rPr>
          <w:rFonts w:ascii="Roboto" w:hAnsi="Roboto"/>
          <w:color w:val="51565E"/>
        </w:rPr>
      </w:pPr>
      <w:r>
        <w:rPr>
          <w:rFonts w:ascii="Roboto" w:hAnsi="Roboto"/>
          <w:noProof/>
          <w:color w:val="51565E"/>
        </w:rPr>
        <w:drawing>
          <wp:inline distT="0" distB="0" distL="0" distR="0" wp14:anchorId="06A7B1A5" wp14:editId="5B56BD05">
            <wp:extent cx="5461000" cy="3149600"/>
            <wp:effectExtent l="0" t="0" r="6350" b="0"/>
            <wp:docPr id="1" name="Picture 1" descr="step_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tep_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0" cy="31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A48E0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Congratulations, you have successfully created a VM.</w:t>
      </w:r>
    </w:p>
    <w:p w14:paraId="209A958A" w14:textId="77777777" w:rsidR="00C67CC4" w:rsidRDefault="00C67CC4" w:rsidP="00C67CC4">
      <w:pPr>
        <w:pStyle w:val="NormalWeb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This is all the basic information you need to know about Microsoft Azure Virtual Network.</w:t>
      </w:r>
    </w:p>
    <w:p w14:paraId="74264DEA" w14:textId="77777777" w:rsidR="00C67CC4" w:rsidRDefault="00C67CC4"/>
    <w:sectPr w:rsidR="00C67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3FC5"/>
    <w:multiLevelType w:val="multilevel"/>
    <w:tmpl w:val="40D82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17781A"/>
    <w:multiLevelType w:val="multilevel"/>
    <w:tmpl w:val="B2308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A9A7951"/>
    <w:multiLevelType w:val="multilevel"/>
    <w:tmpl w:val="CEB0F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8E7E41"/>
    <w:multiLevelType w:val="multilevel"/>
    <w:tmpl w:val="D340E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317751B"/>
    <w:multiLevelType w:val="multilevel"/>
    <w:tmpl w:val="A14C8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E5220B4"/>
    <w:multiLevelType w:val="multilevel"/>
    <w:tmpl w:val="9BDCE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2D1581C"/>
    <w:multiLevelType w:val="multilevel"/>
    <w:tmpl w:val="C3AA0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30F7CC6"/>
    <w:multiLevelType w:val="multilevel"/>
    <w:tmpl w:val="07BC1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A1F636D"/>
    <w:multiLevelType w:val="multilevel"/>
    <w:tmpl w:val="14A0C4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7"/>
  </w:num>
  <w:num w:numId="5">
    <w:abstractNumId w:val="2"/>
  </w:num>
  <w:num w:numId="6">
    <w:abstractNumId w:val="1"/>
  </w:num>
  <w:num w:numId="7">
    <w:abstractNumId w:val="5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rAwNDUzNzEzMzVV0lEKTi0uzszPAykwrAUA2nkjHCwAAAA="/>
  </w:docVars>
  <w:rsids>
    <w:rsidRoot w:val="006B7CA2"/>
    <w:rsid w:val="00060191"/>
    <w:rsid w:val="006B7CA2"/>
    <w:rsid w:val="00C67CC4"/>
    <w:rsid w:val="00ED77DB"/>
    <w:rsid w:val="00FD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2D84D"/>
  <w15:chartTrackingRefBased/>
  <w15:docId w15:val="{A8B9F546-A217-4BF3-992A-528331582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D61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67C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67C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7CC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618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FD61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D618D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67C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7CC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7CC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discription">
    <w:name w:val="discription"/>
    <w:basedOn w:val="DefaultParagraphFont"/>
    <w:rsid w:val="00C67C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9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9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866493">
              <w:marLeft w:val="0"/>
              <w:marRight w:val="0"/>
              <w:marTop w:val="60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8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596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210089">
              <w:marLeft w:val="0"/>
              <w:marRight w:val="0"/>
              <w:marTop w:val="60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73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544535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6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implilearn.com/tutorials/cyber-security-tutorial/what-is-an-ip-addres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implilearn.com/tutorials/azure-tutorial/what-is-azure" TargetMode="External"/><Relationship Id="rId11" Type="http://schemas.openxmlformats.org/officeDocument/2006/relationships/image" Target="media/image3.jpeg"/><Relationship Id="rId5" Type="http://schemas.openxmlformats.org/officeDocument/2006/relationships/hyperlink" Target="https://www.simplilearn.com/azure-cloud-architect-certification-training-course" TargetMode="Externa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s://www.simplilearn.com/azure-cloud-services-and-its-importance-artic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718</Words>
  <Characters>4093</Characters>
  <Application>Microsoft Office Word</Application>
  <DocSecurity>0</DocSecurity>
  <Lines>34</Lines>
  <Paragraphs>9</Paragraphs>
  <ScaleCrop>false</ScaleCrop>
  <Company/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4</cp:revision>
  <dcterms:created xsi:type="dcterms:W3CDTF">2022-03-30T16:18:00Z</dcterms:created>
  <dcterms:modified xsi:type="dcterms:W3CDTF">2022-03-30T16:21:00Z</dcterms:modified>
</cp:coreProperties>
</file>